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4" w:name="X9f79430cd4feacf08d1cb87e6f1811d5f69eee9"/>
    <w:p>
      <w:pPr>
        <w:pStyle w:val="Heading1"/>
      </w:pPr>
      <w:r>
        <w:t xml:space="preserve">Resume of a Professional Photographer in Israel Tel Aviv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50-123-4567</w:t>
      </w:r>
    </w:p>
    <w:p>
      <w:pPr>
        <w:pStyle w:val="BodyText"/>
      </w:pPr>
      <w:r>
        <w:t xml:space="preserve">Based in Israel Tel Aviv | Specializing in Visual Storytelling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photographer based in Israel Tel Aviv, I combine technical expertise with a deep appreciation for the vibrant culture and landscapes of the region. With over [X years] of experience, my work focuses on capturing authentic moments through portrait, event, and lifestyle photography. My portfolio reflects a strong connection to the local community and an ability to deliver high-quality visuals tailored to both personal and commercial needs. Whether documenting weddings in the heart of Tel Aviv or showcasing the city's dynamic street art, I strive to create images that resonate with emotion and narrative. My resume highlights my commitment to excellence, continuous learning, and adaptability in a fast-paced industr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bda89e721ac2400f318e2c4421827d6f9cf3e94"/>
    <w:p>
      <w:pPr>
        <w:pStyle w:val="Heading3"/>
      </w:pPr>
      <w:r>
        <w:t xml:space="preserve">Lead Photographer | Tel Aviv Visual Studio (2018–Present)</w:t>
      </w:r>
    </w:p>
    <w:p>
      <w:pPr>
        <w:numPr>
          <w:ilvl w:val="0"/>
          <w:numId w:val="1001"/>
        </w:numPr>
        <w:pStyle w:val="Compact"/>
      </w:pPr>
      <w:r>
        <w:t xml:space="preserve">Managed a team of 5 photographers, specializing in event and portrait photography for clients across Israel Tel Aviv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, including cafes, galleries, and tech startups, to create brand-specific visual content that enhanced their market presence.</w:t>
      </w:r>
    </w:p>
    <w:p>
      <w:pPr>
        <w:numPr>
          <w:ilvl w:val="0"/>
          <w:numId w:val="1001"/>
        </w:numPr>
        <w:pStyle w:val="Compact"/>
      </w:pPr>
      <w:r>
        <w:t xml:space="preserve">Produced over 200+ high-impact images annually for social media campaigns and print materials, directly contributing to a 30% increase in client engagement.</w:t>
      </w:r>
    </w:p>
    <w:p>
      <w:pPr>
        <w:numPr>
          <w:ilvl w:val="0"/>
          <w:numId w:val="1001"/>
        </w:numPr>
        <w:pStyle w:val="Compact"/>
      </w:pPr>
      <w:r>
        <w:t xml:space="preserve">Organized and executed workshops on photography techniques for aspiring artists in Tel Aviv, fostering a culture of learning and creativity.</w:t>
      </w:r>
    </w:p>
    <w:bookmarkEnd w:id="22"/>
    <w:bookmarkStart w:id="23" w:name="X8fd1e6478721b754607d7e68c781b2d267a7966"/>
    <w:p>
      <w:pPr>
        <w:pStyle w:val="Heading3"/>
      </w:pPr>
      <w:r>
        <w:t xml:space="preserve">Freelance Photographer | Independent Contractor (2015–2018)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weddings, corporate events, and private clients in Israel Tel Aviv and surrounding areas.</w:t>
      </w:r>
    </w:p>
    <w:p>
      <w:pPr>
        <w:numPr>
          <w:ilvl w:val="0"/>
          <w:numId w:val="1002"/>
        </w:numPr>
        <w:pStyle w:val="Compact"/>
      </w:pPr>
      <w:r>
        <w:t xml:space="preserve">Developed a strong network of referrals by consistently delivering personalized, high-quality work that met client expectations.</w:t>
      </w:r>
    </w:p>
    <w:p>
      <w:pPr>
        <w:numPr>
          <w:ilvl w:val="0"/>
          <w:numId w:val="1002"/>
        </w:numPr>
        <w:pStyle w:val="Compact"/>
      </w:pPr>
      <w:r>
        <w:t xml:space="preserve">Pioneered a unique style blending traditional Israeli aesthetics with modern techniques, resulting in a distinctive portfolio that stood out in the competitive Tel Aviv market.</w:t>
      </w:r>
    </w:p>
    <w:p>
      <w:pPr>
        <w:numPr>
          <w:ilvl w:val="0"/>
          <w:numId w:val="1002"/>
        </w:numPr>
        <w:pStyle w:val="Compact"/>
      </w:pPr>
      <w:r>
        <w:t xml:space="preserve">Partnered with local influencers and bloggers to create content for travel and lifestyle publications, increasing visibility for both parties.</w:t>
      </w:r>
    </w:p>
    <w:bookmarkEnd w:id="23"/>
    <w:bookmarkStart w:id="24" w:name="X8c4a0c8b7b70a84cbfcb9fbaa89de11631b5fb2"/>
    <w:p>
      <w:pPr>
        <w:pStyle w:val="Heading3"/>
      </w:pPr>
      <w:r>
        <w:t xml:space="preserve">Assistant Photographer | Studio 103 (2013–2015)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in pre-production planning, on-location shoots, and post-processing task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studio lighting, composition, and client interaction, refining skills essential for a career in Tel Aviv's photography scene.</w:t>
      </w:r>
    </w:p>
    <w:p>
      <w:pPr>
        <w:numPr>
          <w:ilvl w:val="0"/>
          <w:numId w:val="1003"/>
        </w:numPr>
        <w:pStyle w:val="Compact"/>
      </w:pPr>
      <w:r>
        <w:t xml:space="preserve">Assisted in organizing photo sessions for fashion shoots and product catalogues, contributing to the studio's reputation as a top-tier provider in Israel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otography Techniques:</w:t>
      </w:r>
      <w:r>
        <w:t xml:space="preserve"> </w:t>
      </w:r>
      <w:r>
        <w:t xml:space="preserve">Portrait, event, landscape, and street photography; proficiency in lighting and composi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Photoshop, Lightroom, Premiere Pro; basic video editing skills for multimedia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Management:</w:t>
      </w:r>
      <w:r>
        <w:t xml:space="preserve"> </w:t>
      </w:r>
      <w:r>
        <w:t xml:space="preserve">Strong communication skills to understand client needs and deliver tailored solu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Israeli culture, traditions, and the unique visual identity of Tel Aviv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quipment:</w:t>
      </w:r>
      <w:r>
        <w:t xml:space="preserve"> </w:t>
      </w:r>
      <w:r>
        <w:t xml:space="preserve">Experienced with DSLR and mirrorless cameras, lenses, tripods, and lighting gear.</w:t>
      </w:r>
    </w:p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f265582f743bb31367a706923d82a7cf3f2e9be"/>
    <w:p>
      <w:pPr>
        <w:pStyle w:val="Heading3"/>
      </w:pPr>
      <w:r>
        <w:t xml:space="preserve">Bachelor of Arts in Visual Communication | Tel Aviv University (2010–2014)</w:t>
      </w:r>
    </w:p>
    <w:p>
      <w:pPr>
        <w:pStyle w:val="FirstParagraph"/>
      </w:pPr>
      <w:r>
        <w:t xml:space="preserve">Specialized in photography, graphic design, and media theory. Graduated with honors, recognizing my dedication to visual storytelling and technical excellence.</w:t>
      </w:r>
    </w:p>
    <w:bookmarkEnd w:id="27"/>
    <w:bookmarkStart w:id="28" w:name="X857f2a6caff1e999e2363b8547c0b0991290159"/>
    <w:p>
      <w:pPr>
        <w:pStyle w:val="Heading3"/>
      </w:pPr>
      <w:r>
        <w:t xml:space="preserve">Advanced Photography Certification | Israel Photography Institute (2015)</w:t>
      </w:r>
    </w:p>
    <w:p>
      <w:pPr>
        <w:pStyle w:val="FirstParagraph"/>
      </w:pPr>
      <w:r>
        <w:t xml:space="preserve">Completed a 6-month intensive program focusing on professional techniques, portfolio development, and ethical practices in photography.</w:t>
      </w:r>
    </w:p>
    <w:bookmarkEnd w:id="28"/>
    <w:bookmarkEnd w:id="29"/>
    <w:bookmarkStart w:id="30" w:name="portfolioprojects"/>
    <w:p>
      <w:pPr>
        <w:pStyle w:val="Heading2"/>
      </w:pPr>
      <w:r>
        <w:t xml:space="preserve">Portfolio/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l Aviv Street Art Series (2019–2021):</w:t>
      </w:r>
      <w:r>
        <w:t xml:space="preserve"> </w:t>
      </w:r>
      <w:r>
        <w:t xml:space="preserve">A 50-photo collection capturing the city's vibrant street art, exhibited at the Tel Aviv Museum of Ar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dding Photography for Clients in Israel:</w:t>
      </w:r>
      <w:r>
        <w:t xml:space="preserve"> </w:t>
      </w:r>
      <w:r>
        <w:t xml:space="preserve">Over 150 weddings documented, with a focus on candid moments and cultural traditions unique to Israeli coup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Event Coverage:</w:t>
      </w:r>
      <w:r>
        <w:t xml:space="preserve"> </w:t>
      </w:r>
      <w:r>
        <w:t xml:space="preserve">Regularly photographed tech conferences, startup launches, and corporate galas in Tel Aviv, ensuring high-quality visuals for press and marke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Projects:</w:t>
      </w:r>
      <w:r>
        <w:t xml:space="preserve"> </w:t>
      </w:r>
      <w:r>
        <w:t xml:space="preserve">Collaborated with local NGOs to create visual narratives highlighting social initiatives in Israel, such as environmental conservation and education programs.</w:t>
      </w:r>
    </w:p>
    <w:bookmarkEnd w:id="30"/>
    <w:bookmarkStart w:id="31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Portrait Photographer Award (2020):</w:t>
      </w:r>
      <w:r>
        <w:t xml:space="preserve"> </w:t>
      </w:r>
      <w:r>
        <w:t xml:space="preserve">Recognized by the Israel Photography Association for exceptional work in portrait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Advanced Lighting Techniques (2019):</w:t>
      </w:r>
      <w:r>
        <w:t xml:space="preserve"> </w:t>
      </w:r>
      <w:r>
        <w:t xml:space="preserve">Issued by the Israeli Institute of Visual Ar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Digital Garage Certification (2021):</w:t>
      </w:r>
      <w:r>
        <w:t xml:space="preserve"> </w:t>
      </w:r>
      <w:r>
        <w:t xml:space="preserve">Enhanced skills in digital marketing and online portfolio optimization for photographer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proficient), Arabic (basic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 contributor to photo projects for the Tel Aviv Heritage Society, documenting historical sites and cultural landmark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srael Photography Association and the Tel Aviv Visual Artists Collective.</w:t>
      </w:r>
    </w:p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photographer deeply rooted in Israel Tel Aviv, my resume reflects a passion for capturing life's most meaningful moments through the lens. With years of experience, a strong portfolio, and a commitment to excellence, I am prepared to contribute to any project that values creativity, cultural authenticity, and technical mastery. Whether working with individuals or organizations in the heart of Tel Aviv or beyond, I bring a unique perspective shaped by the city's dynamic energy and rich heritag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otographer in Israel Tel Aviv</dc:title>
  <dc:creator/>
  <dc:language>en</dc:language>
  <cp:keywords/>
  <dcterms:created xsi:type="dcterms:W3CDTF">2026-07-23T10:46:31Z</dcterms:created>
  <dcterms:modified xsi:type="dcterms:W3CDTF">2026-07-23T10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